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BBC42" w14:textId="77777777" w:rsidR="004E1D21" w:rsidRPr="004E1D21" w:rsidRDefault="004E1D21" w:rsidP="004E1D21">
      <w:pPr>
        <w:rPr>
          <w:b/>
          <w:bCs/>
        </w:rPr>
      </w:pPr>
      <w:r w:rsidRPr="004E1D21">
        <w:rPr>
          <w:b/>
          <w:bCs/>
        </w:rPr>
        <w:t>Final Draft Research Paper Instructions</w:t>
      </w:r>
    </w:p>
    <w:p w14:paraId="03220540" w14:textId="77777777" w:rsidR="004E1D21" w:rsidRPr="004E1D21" w:rsidRDefault="004E1D21" w:rsidP="004E1D21">
      <w:pPr>
        <w:rPr>
          <w:b/>
          <w:bCs/>
        </w:rPr>
      </w:pPr>
      <w:r w:rsidRPr="004E1D21">
        <w:rPr>
          <w:b/>
          <w:bCs/>
        </w:rPr>
        <w:t>Purpose:</w:t>
      </w:r>
    </w:p>
    <w:p w14:paraId="4B30107C" w14:textId="77777777" w:rsidR="004E1D21" w:rsidRPr="004E1D21" w:rsidRDefault="004E1D21" w:rsidP="004E1D21">
      <w:r w:rsidRPr="004E1D21">
        <w:t>The purpose of this assignment is to identify and employ the components of historical research and analysis by completing an original research paper.  You will have to choose a topic in American history between 1865 and 2019 that addresses a social justice theme (see handout and course resources for more information on the concept of social justice).</w:t>
      </w:r>
    </w:p>
    <w:p w14:paraId="0DF553A6" w14:textId="77777777" w:rsidR="004E1D21" w:rsidRPr="004E1D21" w:rsidRDefault="004E1D21" w:rsidP="004E1D21">
      <w:r w:rsidRPr="004E1D21">
        <w:t>Learning Outcomes:</w:t>
      </w:r>
    </w:p>
    <w:p w14:paraId="1796AF52" w14:textId="77777777" w:rsidR="004E1D21" w:rsidRPr="004E1D21" w:rsidRDefault="004E1D21" w:rsidP="004E1D21">
      <w:r w:rsidRPr="004E1D21">
        <w:t>By the end of this assignments, students will be able to:</w:t>
      </w:r>
    </w:p>
    <w:p w14:paraId="0AD0901E" w14:textId="77777777" w:rsidR="004E1D21" w:rsidRPr="004E1D21" w:rsidRDefault="004E1D21" w:rsidP="004E1D21">
      <w:r w:rsidRPr="004E1D21">
        <w:t>1. Identify and employ the components of historical research and analysis and produce a clearly organized, thoroughly developed writing assignment which expresses defensible conclusions based on historical analysis.</w:t>
      </w:r>
    </w:p>
    <w:p w14:paraId="7E3592A1" w14:textId="77777777" w:rsidR="004E1D21" w:rsidRPr="004E1D21" w:rsidRDefault="004E1D21" w:rsidP="004E1D21">
      <w:r w:rsidRPr="004E1D21">
        <w:t>2. Identify the way historians frame questions in order to study the past.</w:t>
      </w:r>
    </w:p>
    <w:p w14:paraId="6847327B" w14:textId="77777777" w:rsidR="004E1D21" w:rsidRPr="004E1D21" w:rsidRDefault="004E1D21" w:rsidP="004E1D21">
      <w:r w:rsidRPr="004E1D21">
        <w:t>3. Identify the arguments of historical interpretations.</w:t>
      </w:r>
    </w:p>
    <w:p w14:paraId="0E688C9A" w14:textId="77777777" w:rsidR="004E1D21" w:rsidRPr="004E1D21" w:rsidRDefault="004E1D21" w:rsidP="004E1D21">
      <w:r w:rsidRPr="004E1D21">
        <w:t>4. Recognize patterns of continuity and change over the course of time.</w:t>
      </w:r>
    </w:p>
    <w:p w14:paraId="5BE6A358" w14:textId="77777777" w:rsidR="004E1D21" w:rsidRPr="004E1D21" w:rsidRDefault="004E1D21" w:rsidP="004E1D21">
      <w:r w:rsidRPr="004E1D21">
        <w:t>5. Construct a clear, concise thesis statement in response to a problem or questions about Modern American History.</w:t>
      </w:r>
    </w:p>
    <w:p w14:paraId="3A155809" w14:textId="77777777" w:rsidR="004E1D21" w:rsidRPr="004E1D21" w:rsidRDefault="004E1D21" w:rsidP="004E1D21">
      <w:r w:rsidRPr="004E1D21">
        <w:t>6. Evaluate and interpret primary and secondary evidence in multiple forms (textual, visual, statistical, archeological/material culture) from a course text, an online research database, and/or an online course resource lab to support a thesis statement.</w:t>
      </w:r>
    </w:p>
    <w:p w14:paraId="5FDF2EC7" w14:textId="77777777" w:rsidR="004E1D21" w:rsidRPr="004E1D21" w:rsidRDefault="004E1D21" w:rsidP="004E1D21">
      <w:r w:rsidRPr="004E1D21">
        <w:t>7. employ proper citation of both primary and secondary sources using reference guides provided in class or found online.</w:t>
      </w:r>
    </w:p>
    <w:p w14:paraId="10127C83" w14:textId="77777777" w:rsidR="004E1D21" w:rsidRPr="004E1D21" w:rsidRDefault="004E1D21" w:rsidP="004E1D21">
      <w:r w:rsidRPr="004E1D21">
        <w:t>8. Compose written conclusions drawn from historical research.</w:t>
      </w:r>
    </w:p>
    <w:p w14:paraId="303F5681" w14:textId="77777777" w:rsidR="004E1D21" w:rsidRPr="004E1D21" w:rsidRDefault="004E1D21" w:rsidP="004E1D21">
      <w:pPr>
        <w:rPr>
          <w:b/>
          <w:bCs/>
        </w:rPr>
      </w:pPr>
      <w:r w:rsidRPr="004E1D21">
        <w:rPr>
          <w:b/>
          <w:bCs/>
        </w:rPr>
        <w:t>Instructions:</w:t>
      </w:r>
    </w:p>
    <w:p w14:paraId="08E64D16" w14:textId="77777777" w:rsidR="004E1D21" w:rsidRPr="004E1D21" w:rsidRDefault="004E1D21" w:rsidP="004E1D21">
      <w:r w:rsidRPr="004E1D21">
        <w:t>Review the instructions for the final project found under Modules 1-4. As a reminder, here's what you've done thus far: </w:t>
      </w:r>
    </w:p>
    <w:p w14:paraId="0627FDA4" w14:textId="77777777" w:rsidR="004E1D21" w:rsidRPr="004E1D21" w:rsidRDefault="004E1D21" w:rsidP="004E1D21">
      <w:pPr>
        <w:numPr>
          <w:ilvl w:val="0"/>
          <w:numId w:val="44"/>
        </w:numPr>
      </w:pPr>
      <w:r w:rsidRPr="004E1D21">
        <w:t>Module 1: Selected a topic and wrote a short essay describing the topic.</w:t>
      </w:r>
    </w:p>
    <w:p w14:paraId="473A3C58" w14:textId="77777777" w:rsidR="004E1D21" w:rsidRPr="004E1D21" w:rsidRDefault="004E1D21" w:rsidP="004E1D21">
      <w:pPr>
        <w:numPr>
          <w:ilvl w:val="0"/>
          <w:numId w:val="44"/>
        </w:numPr>
      </w:pPr>
      <w:r w:rsidRPr="004E1D21">
        <w:t>Module 2: Wrote an annotated bibliography with a minimum of five sources.</w:t>
      </w:r>
    </w:p>
    <w:p w14:paraId="2029C58D" w14:textId="77777777" w:rsidR="004E1D21" w:rsidRPr="004E1D21" w:rsidRDefault="004E1D21" w:rsidP="004E1D21">
      <w:pPr>
        <w:numPr>
          <w:ilvl w:val="0"/>
          <w:numId w:val="44"/>
        </w:numPr>
      </w:pPr>
      <w:r w:rsidRPr="004E1D21">
        <w:t>Module 3: Composed a thesis statement and an outline with at least three main points.</w:t>
      </w:r>
    </w:p>
    <w:p w14:paraId="7D8C73EE" w14:textId="77777777" w:rsidR="004E1D21" w:rsidRPr="004E1D21" w:rsidRDefault="004E1D21" w:rsidP="004E1D21">
      <w:pPr>
        <w:numPr>
          <w:ilvl w:val="0"/>
          <w:numId w:val="44"/>
        </w:numPr>
      </w:pPr>
      <w:r w:rsidRPr="004E1D21">
        <w:t>Module 4: Wrote a rough draft of your final paper.</w:t>
      </w:r>
    </w:p>
    <w:p w14:paraId="10487D21" w14:textId="77777777" w:rsidR="004E1D21" w:rsidRPr="004E1D21" w:rsidRDefault="004E1D21" w:rsidP="004E1D21">
      <w:r w:rsidRPr="004E1D21">
        <w:t>Your final step is to submit your final paper here.</w:t>
      </w:r>
    </w:p>
    <w:p w14:paraId="47F524A5" w14:textId="77777777" w:rsidR="004E1D21" w:rsidRPr="004E1D21" w:rsidRDefault="004E1D21" w:rsidP="004E1D21">
      <w:r w:rsidRPr="004E1D21">
        <w:lastRenderedPageBreak/>
        <w:t>Your completed research paper should integrate (not just list) at least the five sources you identified in Module 2: two primary sources, a scholarly journal article, and two additional secondary sources.  You may use as many additional sources as you like.</w:t>
      </w:r>
    </w:p>
    <w:p w14:paraId="228B96A0" w14:textId="77777777" w:rsidR="004E1D21" w:rsidRPr="004E1D21" w:rsidRDefault="004E1D21" w:rsidP="004E1D21">
      <w:r w:rsidRPr="004E1D21">
        <w:t xml:space="preserve">Your completed research paper must be 6-8 pages in length, double-spaced, written using 12-point font, 1" margins, and </w:t>
      </w:r>
      <w:hyperlink r:id="rId5" w:tgtFrame="_blank" w:history="1">
        <w:r w:rsidRPr="004E1D21">
          <w:rPr>
            <w:rStyle w:val="Hyperlink"/>
          </w:rPr>
          <w:t>Chicago/Turabian style</w:t>
        </w:r>
      </w:hyperlink>
      <w:r w:rsidRPr="004E1D21">
        <w:t xml:space="preserve"> citations. Submit this assignment to the M5 Assignment: Final Research Paper Assignment Folder</w:t>
      </w:r>
    </w:p>
    <w:p w14:paraId="601E32F1" w14:textId="77777777" w:rsidR="004E1D21" w:rsidRPr="004E1D21" w:rsidRDefault="004E1D21" w:rsidP="004E1D21">
      <w:r w:rsidRPr="004E1D21">
        <w:t>Please review the Final Research Paper Grading Rubric in the course resources module in the course content area.</w:t>
      </w:r>
    </w:p>
    <w:p w14:paraId="019537F3" w14:textId="77777777" w:rsidR="004E1D21" w:rsidRPr="004E1D21" w:rsidRDefault="004E1D21" w:rsidP="004E1D21">
      <w:r w:rsidRPr="004E1D21">
        <w:t>Review the Course Schedule, also in the Syllabus Module, for Discussion due dates.</w:t>
      </w:r>
    </w:p>
    <w:p w14:paraId="6FC8BAED" w14:textId="5E36FDB7" w:rsidR="00EA1C89" w:rsidRPr="00EA1C89" w:rsidRDefault="00EA1C89" w:rsidP="004E1D21"/>
    <w:sectPr w:rsidR="00EA1C89" w:rsidRPr="00EA1C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2D4E"/>
    <w:multiLevelType w:val="hybridMultilevel"/>
    <w:tmpl w:val="9FBC5704"/>
    <w:lvl w:ilvl="0" w:tplc="CAFE270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B12571"/>
    <w:multiLevelType w:val="multilevel"/>
    <w:tmpl w:val="0D7ED84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C77FF5"/>
    <w:multiLevelType w:val="hybridMultilevel"/>
    <w:tmpl w:val="199CD530"/>
    <w:lvl w:ilvl="0" w:tplc="EEF0246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1A1416"/>
    <w:multiLevelType w:val="multilevel"/>
    <w:tmpl w:val="ADC86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A8261A"/>
    <w:multiLevelType w:val="multilevel"/>
    <w:tmpl w:val="B8B0D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EF4EA8"/>
    <w:multiLevelType w:val="multilevel"/>
    <w:tmpl w:val="78BE9FE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3D6AE9"/>
    <w:multiLevelType w:val="multilevel"/>
    <w:tmpl w:val="78B09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9616634"/>
    <w:multiLevelType w:val="multilevel"/>
    <w:tmpl w:val="321E149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964D95"/>
    <w:multiLevelType w:val="multilevel"/>
    <w:tmpl w:val="2E6AF3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A81AD8"/>
    <w:multiLevelType w:val="multilevel"/>
    <w:tmpl w:val="F47AA0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DD0636"/>
    <w:multiLevelType w:val="multilevel"/>
    <w:tmpl w:val="ECB690A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C765B9"/>
    <w:multiLevelType w:val="multilevel"/>
    <w:tmpl w:val="8D50C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3386319"/>
    <w:multiLevelType w:val="hybridMultilevel"/>
    <w:tmpl w:val="4388240A"/>
    <w:lvl w:ilvl="0" w:tplc="04048A9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A121ED1"/>
    <w:multiLevelType w:val="multilevel"/>
    <w:tmpl w:val="FC642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A3A233F"/>
    <w:multiLevelType w:val="multilevel"/>
    <w:tmpl w:val="BB94D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5410E5"/>
    <w:multiLevelType w:val="hybridMultilevel"/>
    <w:tmpl w:val="DBAE5136"/>
    <w:lvl w:ilvl="0" w:tplc="20E44BF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C61D9A"/>
    <w:multiLevelType w:val="multilevel"/>
    <w:tmpl w:val="C1C08A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4536AD"/>
    <w:multiLevelType w:val="multilevel"/>
    <w:tmpl w:val="9602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FD539E2"/>
    <w:multiLevelType w:val="hybridMultilevel"/>
    <w:tmpl w:val="4EC09128"/>
    <w:lvl w:ilvl="0" w:tplc="990A7DD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3D3486"/>
    <w:multiLevelType w:val="multilevel"/>
    <w:tmpl w:val="50FEB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5803CC4"/>
    <w:multiLevelType w:val="multilevel"/>
    <w:tmpl w:val="DF705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8CA5542"/>
    <w:multiLevelType w:val="multilevel"/>
    <w:tmpl w:val="09185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B137FCF"/>
    <w:multiLevelType w:val="multilevel"/>
    <w:tmpl w:val="E69A4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BD05FC3"/>
    <w:multiLevelType w:val="hybridMultilevel"/>
    <w:tmpl w:val="EA22B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3E3D9F"/>
    <w:multiLevelType w:val="multilevel"/>
    <w:tmpl w:val="99DC0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11915CC"/>
    <w:multiLevelType w:val="multilevel"/>
    <w:tmpl w:val="CFE408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2FD3759"/>
    <w:multiLevelType w:val="multilevel"/>
    <w:tmpl w:val="0938E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34E3F91"/>
    <w:multiLevelType w:val="multilevel"/>
    <w:tmpl w:val="B7F00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3862C2D"/>
    <w:multiLevelType w:val="multilevel"/>
    <w:tmpl w:val="084CB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9603926"/>
    <w:multiLevelType w:val="multilevel"/>
    <w:tmpl w:val="6E94C6A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9685A0A"/>
    <w:multiLevelType w:val="multilevel"/>
    <w:tmpl w:val="FF2256F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03C4FA2"/>
    <w:multiLevelType w:val="multilevel"/>
    <w:tmpl w:val="7FB600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0B74809"/>
    <w:multiLevelType w:val="hybridMultilevel"/>
    <w:tmpl w:val="68ACF6F2"/>
    <w:lvl w:ilvl="0" w:tplc="DDD8334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3BE7599"/>
    <w:multiLevelType w:val="hybridMultilevel"/>
    <w:tmpl w:val="3EE2C04A"/>
    <w:lvl w:ilvl="0" w:tplc="63B8185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59F7324"/>
    <w:multiLevelType w:val="multilevel"/>
    <w:tmpl w:val="D78CCD6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2522899"/>
    <w:multiLevelType w:val="hybridMultilevel"/>
    <w:tmpl w:val="A8D8EC12"/>
    <w:lvl w:ilvl="0" w:tplc="217C098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4E5360"/>
    <w:multiLevelType w:val="multilevel"/>
    <w:tmpl w:val="BE0A3FA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88E647A"/>
    <w:multiLevelType w:val="multilevel"/>
    <w:tmpl w:val="C002C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E54505B"/>
    <w:multiLevelType w:val="multilevel"/>
    <w:tmpl w:val="EBD03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E5B6FA4"/>
    <w:multiLevelType w:val="multilevel"/>
    <w:tmpl w:val="8A624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12909EA"/>
    <w:multiLevelType w:val="multilevel"/>
    <w:tmpl w:val="1A22D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30F66AB"/>
    <w:multiLevelType w:val="multilevel"/>
    <w:tmpl w:val="190068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9D2506B"/>
    <w:multiLevelType w:val="multilevel"/>
    <w:tmpl w:val="C7080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A031F59"/>
    <w:multiLevelType w:val="multilevel"/>
    <w:tmpl w:val="C2585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71607714">
    <w:abstractNumId w:val="23"/>
  </w:num>
  <w:num w:numId="2" w16cid:durableId="2133012423">
    <w:abstractNumId w:val="35"/>
  </w:num>
  <w:num w:numId="3" w16cid:durableId="1125464086">
    <w:abstractNumId w:val="0"/>
  </w:num>
  <w:num w:numId="4" w16cid:durableId="1183394449">
    <w:abstractNumId w:val="33"/>
  </w:num>
  <w:num w:numId="5" w16cid:durableId="338586459">
    <w:abstractNumId w:val="18"/>
  </w:num>
  <w:num w:numId="6" w16cid:durableId="1052726223">
    <w:abstractNumId w:val="32"/>
  </w:num>
  <w:num w:numId="7" w16cid:durableId="1781073582">
    <w:abstractNumId w:val="12"/>
  </w:num>
  <w:num w:numId="8" w16cid:durableId="256982183">
    <w:abstractNumId w:val="15"/>
  </w:num>
  <w:num w:numId="9" w16cid:durableId="1281885186">
    <w:abstractNumId w:val="2"/>
  </w:num>
  <w:num w:numId="10" w16cid:durableId="240330670">
    <w:abstractNumId w:val="3"/>
  </w:num>
  <w:num w:numId="11" w16cid:durableId="106118755">
    <w:abstractNumId w:val="25"/>
  </w:num>
  <w:num w:numId="12" w16cid:durableId="603852826">
    <w:abstractNumId w:val="27"/>
  </w:num>
  <w:num w:numId="13" w16cid:durableId="2037850599">
    <w:abstractNumId w:val="16"/>
  </w:num>
  <w:num w:numId="14" w16cid:durableId="1562793047">
    <w:abstractNumId w:val="42"/>
  </w:num>
  <w:num w:numId="15" w16cid:durableId="1369722953">
    <w:abstractNumId w:val="1"/>
  </w:num>
  <w:num w:numId="16" w16cid:durableId="1010107033">
    <w:abstractNumId w:val="28"/>
  </w:num>
  <w:num w:numId="17" w16cid:durableId="1451976378">
    <w:abstractNumId w:val="9"/>
  </w:num>
  <w:num w:numId="18" w16cid:durableId="718747749">
    <w:abstractNumId w:val="43"/>
  </w:num>
  <w:num w:numId="19" w16cid:durableId="965500911">
    <w:abstractNumId w:val="34"/>
  </w:num>
  <w:num w:numId="20" w16cid:durableId="722294506">
    <w:abstractNumId w:val="17"/>
  </w:num>
  <w:num w:numId="21" w16cid:durableId="200822691">
    <w:abstractNumId w:val="36"/>
  </w:num>
  <w:num w:numId="22" w16cid:durableId="2027435648">
    <w:abstractNumId w:val="14"/>
  </w:num>
  <w:num w:numId="23" w16cid:durableId="222954634">
    <w:abstractNumId w:val="5"/>
  </w:num>
  <w:num w:numId="24" w16cid:durableId="1586377302">
    <w:abstractNumId w:val="22"/>
  </w:num>
  <w:num w:numId="25" w16cid:durableId="1255630064">
    <w:abstractNumId w:val="4"/>
  </w:num>
  <w:num w:numId="26" w16cid:durableId="306857411">
    <w:abstractNumId w:val="8"/>
  </w:num>
  <w:num w:numId="27" w16cid:durableId="25566918">
    <w:abstractNumId w:val="37"/>
  </w:num>
  <w:num w:numId="28" w16cid:durableId="1160342009">
    <w:abstractNumId w:val="31"/>
  </w:num>
  <w:num w:numId="29" w16cid:durableId="1400396009">
    <w:abstractNumId w:val="38"/>
  </w:num>
  <w:num w:numId="30" w16cid:durableId="443615841">
    <w:abstractNumId w:val="7"/>
  </w:num>
  <w:num w:numId="31" w16cid:durableId="1498349585">
    <w:abstractNumId w:val="39"/>
  </w:num>
  <w:num w:numId="32" w16cid:durableId="682515792">
    <w:abstractNumId w:val="41"/>
  </w:num>
  <w:num w:numId="33" w16cid:durableId="389613742">
    <w:abstractNumId w:val="6"/>
  </w:num>
  <w:num w:numId="34" w16cid:durableId="627273720">
    <w:abstractNumId w:val="29"/>
  </w:num>
  <w:num w:numId="35" w16cid:durableId="1245644054">
    <w:abstractNumId w:val="21"/>
  </w:num>
  <w:num w:numId="36" w16cid:durableId="992373462">
    <w:abstractNumId w:val="30"/>
  </w:num>
  <w:num w:numId="37" w16cid:durableId="1401442333">
    <w:abstractNumId w:val="11"/>
  </w:num>
  <w:num w:numId="38" w16cid:durableId="699013455">
    <w:abstractNumId w:val="10"/>
  </w:num>
  <w:num w:numId="39" w16cid:durableId="318078487">
    <w:abstractNumId w:val="26"/>
  </w:num>
  <w:num w:numId="40" w16cid:durableId="398360567">
    <w:abstractNumId w:val="20"/>
  </w:num>
  <w:num w:numId="41" w16cid:durableId="1766195427">
    <w:abstractNumId w:val="13"/>
  </w:num>
  <w:num w:numId="42" w16cid:durableId="682129002">
    <w:abstractNumId w:val="19"/>
  </w:num>
  <w:num w:numId="43" w16cid:durableId="1558279383">
    <w:abstractNumId w:val="40"/>
  </w:num>
  <w:num w:numId="44" w16cid:durableId="154390735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MDUyszC1sDQwMzdX0lEKTi0uzszPAykwrAUAs3hdJiwAAAA="/>
  </w:docVars>
  <w:rsids>
    <w:rsidRoot w:val="009B46CD"/>
    <w:rsid w:val="0005658D"/>
    <w:rsid w:val="00097086"/>
    <w:rsid w:val="004E1D21"/>
    <w:rsid w:val="008E0306"/>
    <w:rsid w:val="00955F8C"/>
    <w:rsid w:val="009B46CD"/>
    <w:rsid w:val="00B329C7"/>
    <w:rsid w:val="00EA1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5145D"/>
  <w15:chartTrackingRefBased/>
  <w15:docId w15:val="{F3335EB9-75A2-4A2C-AADA-A44E0100E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F8C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5F8C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5F8C"/>
    <w:pPr>
      <w:keepNext/>
      <w:keepLines/>
      <w:spacing w:before="40" w:after="0"/>
      <w:outlineLvl w:val="2"/>
    </w:pPr>
    <w:rPr>
      <w:rFonts w:eastAsiaTheme="majorEastAsia" w:cstheme="majorBidi"/>
      <w:b/>
      <w:color w:val="404040" w:themeColor="text1" w:themeTint="B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F8C"/>
    <w:rPr>
      <w:rFonts w:eastAsiaTheme="majorEastAsia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5F8C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5F8C"/>
    <w:rPr>
      <w:rFonts w:eastAsiaTheme="majorEastAsia" w:cstheme="majorBidi"/>
      <w:b/>
      <w:color w:val="404040" w:themeColor="text1" w:themeTint="BF"/>
      <w:szCs w:val="24"/>
    </w:rPr>
  </w:style>
  <w:style w:type="paragraph" w:styleId="ListParagraph">
    <w:name w:val="List Paragraph"/>
    <w:basedOn w:val="Normal"/>
    <w:uiPriority w:val="34"/>
    <w:qFormat/>
    <w:rsid w:val="00EA1C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1C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1C8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5658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5658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3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wl.purdue.edu/owl/research_and_citation/chicago_manual_17th_edition/cmos_formatting_and_style_guide/chicago_manual_of_style_17th_edition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1-12T23:15:00Z</dcterms:created>
  <dcterms:modified xsi:type="dcterms:W3CDTF">2023-01-12T23:15:00Z</dcterms:modified>
</cp:coreProperties>
</file>